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270C" w:rsidRPr="00605AC0" w:rsidRDefault="00E8270C" w:rsidP="00E8270C">
      <w:pPr>
        <w:spacing w:line="254" w:lineRule="auto"/>
        <w:jc w:val="center"/>
        <w:rPr>
          <w:b/>
          <w:sz w:val="22"/>
          <w:szCs w:val="22"/>
        </w:rPr>
      </w:pPr>
    </w:p>
    <w:p w:rsidR="004D3201" w:rsidRPr="00605AC0" w:rsidRDefault="00E8270C" w:rsidP="004D3201">
      <w:pPr>
        <w:suppressAutoHyphens w:val="0"/>
        <w:autoSpaceDE w:val="0"/>
        <w:autoSpaceDN w:val="0"/>
        <w:adjustRightInd w:val="0"/>
        <w:rPr>
          <w:rFonts w:eastAsiaTheme="minorHAnsi"/>
          <w:b/>
          <w:i/>
          <w:sz w:val="22"/>
          <w:szCs w:val="22"/>
          <w:lang w:eastAsia="en-US"/>
        </w:rPr>
      </w:pPr>
      <w:r w:rsidRPr="00605AC0">
        <w:rPr>
          <w:b/>
          <w:sz w:val="22"/>
          <w:szCs w:val="22"/>
        </w:rPr>
        <w:t xml:space="preserve">Harmonogram zajęć </w:t>
      </w:r>
      <w:r w:rsidR="007A16A0" w:rsidRPr="00605AC0">
        <w:rPr>
          <w:b/>
          <w:sz w:val="22"/>
          <w:szCs w:val="22"/>
        </w:rPr>
        <w:t xml:space="preserve">warsztatowych </w:t>
      </w:r>
      <w:r w:rsidR="007A16A0" w:rsidRPr="00605AC0">
        <w:rPr>
          <w:b/>
          <w:i/>
          <w:sz w:val="22"/>
          <w:szCs w:val="22"/>
        </w:rPr>
        <w:t>„</w:t>
      </w:r>
      <w:r w:rsidR="004D3201" w:rsidRPr="00605AC0">
        <w:rPr>
          <w:rFonts w:eastAsiaTheme="minorHAnsi"/>
          <w:b/>
          <w:i/>
          <w:sz w:val="22"/>
          <w:szCs w:val="22"/>
          <w:lang w:eastAsia="en-US"/>
        </w:rPr>
        <w:t>Programowanie i obsługiwanie obrabiarek sterowanych</w:t>
      </w:r>
    </w:p>
    <w:p w:rsidR="00E8270C" w:rsidRPr="00605AC0" w:rsidRDefault="004D3201" w:rsidP="004D3201">
      <w:pPr>
        <w:spacing w:line="254" w:lineRule="auto"/>
        <w:rPr>
          <w:b/>
          <w:i/>
          <w:sz w:val="22"/>
          <w:szCs w:val="22"/>
        </w:rPr>
      </w:pPr>
      <w:r w:rsidRPr="00605AC0">
        <w:rPr>
          <w:rFonts w:eastAsiaTheme="minorHAnsi"/>
          <w:b/>
          <w:i/>
          <w:sz w:val="22"/>
          <w:szCs w:val="22"/>
          <w:lang w:eastAsia="en-US"/>
        </w:rPr>
        <w:t>numerycznie</w:t>
      </w:r>
      <w:r w:rsidR="007A16A0" w:rsidRPr="00605AC0">
        <w:rPr>
          <w:b/>
          <w:i/>
          <w:sz w:val="22"/>
          <w:szCs w:val="22"/>
        </w:rPr>
        <w:t>”</w:t>
      </w:r>
    </w:p>
    <w:p w:rsidR="00835F0D" w:rsidRPr="00605AC0" w:rsidRDefault="00E8270C" w:rsidP="00E8270C">
      <w:pPr>
        <w:pStyle w:val="Tekstpodstawowy"/>
        <w:rPr>
          <w:b/>
          <w:sz w:val="22"/>
          <w:szCs w:val="22"/>
        </w:rPr>
      </w:pPr>
      <w:r w:rsidRPr="00605AC0">
        <w:rPr>
          <w:sz w:val="22"/>
          <w:szCs w:val="22"/>
        </w:rPr>
        <w:br/>
      </w:r>
      <w:r w:rsidRPr="00605AC0">
        <w:rPr>
          <w:b/>
          <w:sz w:val="22"/>
          <w:szCs w:val="22"/>
        </w:rPr>
        <w:t>Miejsce: W</w:t>
      </w:r>
      <w:r w:rsidR="00ED0309" w:rsidRPr="00605AC0">
        <w:rPr>
          <w:b/>
          <w:sz w:val="22"/>
          <w:szCs w:val="22"/>
        </w:rPr>
        <w:t>MiBM Budynek B</w:t>
      </w:r>
    </w:p>
    <w:p w:rsidR="00E8270C" w:rsidRPr="00605AC0" w:rsidRDefault="00E8270C" w:rsidP="00E8270C">
      <w:pPr>
        <w:pStyle w:val="Tekstpodstawowy"/>
        <w:rPr>
          <w:b/>
          <w:sz w:val="22"/>
          <w:szCs w:val="22"/>
        </w:rPr>
      </w:pPr>
    </w:p>
    <w:p w:rsidR="004A62E4" w:rsidRPr="00605AC0" w:rsidRDefault="007A16A0" w:rsidP="004A62E4">
      <w:pPr>
        <w:pStyle w:val="Tekstpodstawowy"/>
        <w:rPr>
          <w:b/>
          <w:sz w:val="22"/>
          <w:szCs w:val="22"/>
        </w:rPr>
      </w:pPr>
      <w:r w:rsidRPr="00605AC0">
        <w:rPr>
          <w:b/>
          <w:sz w:val="22"/>
          <w:szCs w:val="22"/>
        </w:rPr>
        <w:t>Grupa: pierwsza</w:t>
      </w:r>
    </w:p>
    <w:p w:rsidR="004A62E4" w:rsidRPr="00605AC0" w:rsidRDefault="004A62E4" w:rsidP="00E8270C">
      <w:pPr>
        <w:pStyle w:val="Tekstpodstawowy"/>
        <w:rPr>
          <w:sz w:val="22"/>
          <w:szCs w:val="22"/>
        </w:rPr>
      </w:pPr>
    </w:p>
    <w:p w:rsidR="003F7427" w:rsidRPr="00605AC0" w:rsidRDefault="003F7427" w:rsidP="00E8270C">
      <w:pPr>
        <w:pStyle w:val="Tekstpodstawowy"/>
        <w:rPr>
          <w:sz w:val="22"/>
          <w:szCs w:val="22"/>
        </w:rPr>
      </w:pPr>
    </w:p>
    <w:tbl>
      <w:tblPr>
        <w:tblW w:w="10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1191"/>
        <w:gridCol w:w="4034"/>
        <w:gridCol w:w="1090"/>
        <w:gridCol w:w="884"/>
        <w:gridCol w:w="2051"/>
        <w:gridCol w:w="959"/>
      </w:tblGrid>
      <w:tr w:rsidR="00E8270C" w:rsidRPr="00605AC0" w:rsidTr="005D09C6">
        <w:trPr>
          <w:trHeight w:val="11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E8270C" w:rsidRPr="00605AC0" w:rsidRDefault="00E8270C" w:rsidP="00F26D7E">
            <w:pPr>
              <w:pStyle w:val="Tytu"/>
              <w:spacing w:line="254" w:lineRule="auto"/>
              <w:rPr>
                <w:sz w:val="22"/>
                <w:szCs w:val="22"/>
              </w:rPr>
            </w:pPr>
            <w:r w:rsidRPr="00605AC0">
              <w:rPr>
                <w:sz w:val="22"/>
                <w:szCs w:val="22"/>
              </w:rPr>
              <w:t>Data</w:t>
            </w:r>
            <w:r w:rsidRPr="00605AC0">
              <w:rPr>
                <w:sz w:val="22"/>
                <w:szCs w:val="22"/>
              </w:rPr>
              <w:br/>
              <w:t>realizacji</w:t>
            </w:r>
            <w:r w:rsidRPr="00605AC0">
              <w:rPr>
                <w:sz w:val="22"/>
                <w:szCs w:val="22"/>
              </w:rPr>
              <w:br/>
              <w:t>zajęć</w:t>
            </w:r>
          </w:p>
        </w:tc>
        <w:tc>
          <w:tcPr>
            <w:tcW w:w="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270C" w:rsidRPr="00605AC0" w:rsidRDefault="00E8270C" w:rsidP="00F26D7E">
            <w:pPr>
              <w:pStyle w:val="Tytu"/>
              <w:spacing w:line="254" w:lineRule="auto"/>
              <w:rPr>
                <w:sz w:val="22"/>
                <w:szCs w:val="22"/>
              </w:rPr>
            </w:pPr>
          </w:p>
          <w:p w:rsidR="00E8270C" w:rsidRPr="00605AC0" w:rsidRDefault="00E8270C" w:rsidP="00F26D7E">
            <w:pPr>
              <w:pStyle w:val="Tytu"/>
              <w:spacing w:line="254" w:lineRule="auto"/>
              <w:rPr>
                <w:sz w:val="22"/>
                <w:szCs w:val="22"/>
              </w:rPr>
            </w:pPr>
          </w:p>
          <w:p w:rsidR="00E8270C" w:rsidRPr="00605AC0" w:rsidRDefault="00E8270C" w:rsidP="00F26D7E">
            <w:pPr>
              <w:pStyle w:val="Tytu"/>
              <w:spacing w:line="254" w:lineRule="auto"/>
              <w:rPr>
                <w:sz w:val="22"/>
                <w:szCs w:val="22"/>
              </w:rPr>
            </w:pPr>
            <w:r w:rsidRPr="00605AC0">
              <w:rPr>
                <w:sz w:val="22"/>
                <w:szCs w:val="22"/>
              </w:rPr>
              <w:t>Przedmiot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Pr="00605AC0" w:rsidRDefault="00E8270C" w:rsidP="00F26D7E">
            <w:pPr>
              <w:pStyle w:val="Tytu"/>
              <w:spacing w:line="254" w:lineRule="auto"/>
              <w:rPr>
                <w:sz w:val="22"/>
                <w:szCs w:val="22"/>
              </w:rPr>
            </w:pPr>
            <w:r w:rsidRPr="00605AC0">
              <w:rPr>
                <w:sz w:val="22"/>
                <w:szCs w:val="22"/>
              </w:rPr>
              <w:t>Godziny</w:t>
            </w:r>
            <w:r w:rsidRPr="00605AC0">
              <w:rPr>
                <w:sz w:val="22"/>
                <w:szCs w:val="22"/>
              </w:rPr>
              <w:br/>
              <w:t xml:space="preserve">realizacji 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Pr="00605AC0" w:rsidRDefault="00E8270C" w:rsidP="00F26D7E">
            <w:pPr>
              <w:pStyle w:val="Tytu"/>
              <w:spacing w:line="254" w:lineRule="auto"/>
              <w:rPr>
                <w:sz w:val="22"/>
                <w:szCs w:val="22"/>
              </w:rPr>
            </w:pPr>
            <w:r w:rsidRPr="00605AC0">
              <w:rPr>
                <w:sz w:val="22"/>
                <w:szCs w:val="22"/>
              </w:rPr>
              <w:t>Liczba</w:t>
            </w:r>
            <w:r w:rsidRPr="00605AC0">
              <w:rPr>
                <w:sz w:val="22"/>
                <w:szCs w:val="22"/>
              </w:rPr>
              <w:br/>
              <w:t xml:space="preserve">godzin 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Pr="00605AC0" w:rsidRDefault="00E8270C" w:rsidP="00F26D7E">
            <w:pPr>
              <w:pStyle w:val="Tytu"/>
              <w:spacing w:line="254" w:lineRule="auto"/>
              <w:rPr>
                <w:sz w:val="22"/>
                <w:szCs w:val="22"/>
              </w:rPr>
            </w:pPr>
            <w:r w:rsidRPr="00605AC0">
              <w:rPr>
                <w:sz w:val="22"/>
                <w:szCs w:val="22"/>
              </w:rPr>
              <w:t xml:space="preserve">Prowadzący </w:t>
            </w:r>
          </w:p>
          <w:p w:rsidR="00E8270C" w:rsidRPr="00605AC0" w:rsidRDefault="00E8270C" w:rsidP="00F26D7E">
            <w:pPr>
              <w:pStyle w:val="Tytu"/>
              <w:spacing w:line="254" w:lineRule="auto"/>
              <w:rPr>
                <w:sz w:val="22"/>
                <w:szCs w:val="22"/>
              </w:rPr>
            </w:pPr>
            <w:r w:rsidRPr="00605AC0">
              <w:rPr>
                <w:sz w:val="22"/>
                <w:szCs w:val="22"/>
              </w:rPr>
              <w:t>(imię i nazwisko)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Pr="00605AC0" w:rsidRDefault="00E8270C" w:rsidP="00F26D7E">
            <w:pPr>
              <w:pStyle w:val="Tytu"/>
              <w:spacing w:line="254" w:lineRule="auto"/>
              <w:rPr>
                <w:sz w:val="22"/>
                <w:szCs w:val="22"/>
              </w:rPr>
            </w:pPr>
            <w:r w:rsidRPr="00605AC0">
              <w:rPr>
                <w:sz w:val="22"/>
                <w:szCs w:val="22"/>
              </w:rPr>
              <w:t>Sala</w:t>
            </w:r>
          </w:p>
        </w:tc>
      </w:tr>
      <w:tr w:rsidR="008F4769" w:rsidRPr="00605AC0" w:rsidTr="005D09C6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F4769" w:rsidRPr="00605AC0" w:rsidRDefault="002E0480" w:rsidP="008F4769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2</w:t>
            </w:r>
            <w:r w:rsidR="00AB57A2">
              <w:rPr>
                <w:b w:val="0"/>
                <w:sz w:val="22"/>
                <w:szCs w:val="22"/>
              </w:rPr>
              <w:t>7</w:t>
            </w:r>
            <w:r w:rsidR="009F0D77" w:rsidRPr="00605AC0">
              <w:rPr>
                <w:b w:val="0"/>
                <w:sz w:val="22"/>
                <w:szCs w:val="22"/>
              </w:rPr>
              <w:t>.03.2020</w:t>
            </w:r>
          </w:p>
        </w:tc>
        <w:tc>
          <w:tcPr>
            <w:tcW w:w="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4769" w:rsidRPr="00605AC0" w:rsidRDefault="009F0D77" w:rsidP="00516CB9">
            <w:pPr>
              <w:pStyle w:val="Tytu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Budowa obrabiarki CNC.Uruchomienie obrabiarki CNC.Skompletowanie narzędzia.Pomiar narzędzia.Załadunek narzędzia do obrabiarki.</w:t>
            </w:r>
            <w:r w:rsidR="00516CB9" w:rsidRPr="00605AC0">
              <w:rPr>
                <w:b w:val="0"/>
                <w:sz w:val="22"/>
                <w:szCs w:val="22"/>
              </w:rPr>
              <w:t>Tryby pracy (ręczny, edycja, test, auto)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D77" w:rsidRPr="00605AC0" w:rsidRDefault="007838FA" w:rsidP="009F0D77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0</w:t>
            </w:r>
            <w:r w:rsidR="009F0D77" w:rsidRPr="00605AC0">
              <w:rPr>
                <w:b w:val="0"/>
                <w:sz w:val="22"/>
                <w:szCs w:val="22"/>
              </w:rPr>
              <w:t>.00</w:t>
            </w:r>
          </w:p>
          <w:p w:rsidR="009F0D77" w:rsidRPr="00605AC0" w:rsidRDefault="009F0D77" w:rsidP="009F0D77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-</w:t>
            </w:r>
          </w:p>
          <w:p w:rsidR="008F4769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4</w:t>
            </w:r>
            <w:r w:rsidR="009F0D77" w:rsidRPr="00605AC0">
              <w:rPr>
                <w:b w:val="0"/>
                <w:sz w:val="22"/>
                <w:szCs w:val="22"/>
              </w:rPr>
              <w:t>.</w:t>
            </w:r>
            <w:r w:rsidRPr="00605AC0">
              <w:rPr>
                <w:b w:val="0"/>
                <w:sz w:val="22"/>
                <w:szCs w:val="22"/>
              </w:rPr>
              <w:t>3</w:t>
            </w:r>
            <w:r w:rsidR="009F0D77" w:rsidRPr="00605AC0">
              <w:rPr>
                <w:b w:val="0"/>
                <w:sz w:val="22"/>
                <w:szCs w:val="22"/>
              </w:rPr>
              <w:t>0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4769" w:rsidRPr="00605AC0" w:rsidRDefault="009F0D77" w:rsidP="00EE32BF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4769" w:rsidRPr="00605AC0" w:rsidRDefault="009F0D77" w:rsidP="005D09C6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Łukasz Nowakowski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4769" w:rsidRPr="00605AC0" w:rsidRDefault="00E97865" w:rsidP="008F4769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ONLINE</w:t>
            </w:r>
          </w:p>
        </w:tc>
      </w:tr>
      <w:tr w:rsidR="00B44A97" w:rsidRPr="00605AC0" w:rsidTr="005D09C6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44A97" w:rsidRPr="00605AC0" w:rsidRDefault="00AB57A2" w:rsidP="008F4769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30</w:t>
            </w:r>
            <w:r w:rsidR="00B44A97" w:rsidRPr="00605AC0">
              <w:rPr>
                <w:b w:val="0"/>
                <w:sz w:val="22"/>
                <w:szCs w:val="22"/>
              </w:rPr>
              <w:t>.03.2020</w:t>
            </w:r>
          </w:p>
        </w:tc>
        <w:tc>
          <w:tcPr>
            <w:tcW w:w="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B44A97" w:rsidP="00516CB9">
            <w:pPr>
              <w:jc w:val="center"/>
            </w:pPr>
            <w:r w:rsidRPr="00605AC0">
              <w:rPr>
                <w:sz w:val="22"/>
                <w:szCs w:val="22"/>
              </w:rPr>
              <w:t xml:space="preserve">Wprowadzenie do środowiska </w:t>
            </w:r>
            <w:r w:rsidR="00516CB9" w:rsidRPr="00605AC0">
              <w:rPr>
                <w:sz w:val="22"/>
                <w:szCs w:val="22"/>
              </w:rPr>
              <w:t>p</w:t>
            </w:r>
            <w:r w:rsidRPr="00605AC0">
              <w:rPr>
                <w:sz w:val="22"/>
                <w:szCs w:val="22"/>
              </w:rPr>
              <w:t>rogramowania obrabiarek w programie EdgeCam</w:t>
            </w:r>
            <w:r w:rsidR="00516CB9" w:rsidRPr="00605AC0">
              <w:rPr>
                <w:sz w:val="22"/>
                <w:szCs w:val="22"/>
              </w:rPr>
              <w:t>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38FA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0.00</w:t>
            </w:r>
          </w:p>
          <w:p w:rsidR="007838FA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-</w:t>
            </w:r>
          </w:p>
          <w:p w:rsidR="00B44A97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4.30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B44A97" w:rsidP="00C50F8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B44A97" w:rsidP="00C50F8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Sławomir Błasiak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E97865" w:rsidP="00C50F8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ONLINE</w:t>
            </w:r>
          </w:p>
        </w:tc>
      </w:tr>
      <w:tr w:rsidR="00B44A97" w:rsidRPr="00605AC0" w:rsidTr="005D09C6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44A97" w:rsidRPr="00605AC0" w:rsidRDefault="002E0480" w:rsidP="008F4769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03.04</w:t>
            </w:r>
            <w:r w:rsidR="00B44A97" w:rsidRPr="00605AC0">
              <w:rPr>
                <w:b w:val="0"/>
                <w:sz w:val="22"/>
                <w:szCs w:val="22"/>
              </w:rPr>
              <w:t>.2020</w:t>
            </w:r>
          </w:p>
        </w:tc>
        <w:tc>
          <w:tcPr>
            <w:tcW w:w="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B44A97" w:rsidP="00B44A97">
            <w:pPr>
              <w:jc w:val="center"/>
            </w:pPr>
            <w:r w:rsidRPr="00605AC0">
              <w:rPr>
                <w:sz w:val="22"/>
                <w:szCs w:val="22"/>
              </w:rPr>
              <w:t>Wprowadzenie do środowiska programowania obrabiarek w programie NX</w:t>
            </w:r>
            <w:r w:rsidR="00516CB9" w:rsidRPr="00605AC0">
              <w:rPr>
                <w:sz w:val="22"/>
                <w:szCs w:val="22"/>
              </w:rPr>
              <w:t>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38FA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0.00</w:t>
            </w:r>
          </w:p>
          <w:p w:rsidR="007838FA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-</w:t>
            </w:r>
          </w:p>
          <w:p w:rsidR="00B44A97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4.30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B44A97" w:rsidP="00C50F8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B44A97" w:rsidP="00C50F8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Michał Skrzyniarz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E97865" w:rsidP="00C50F8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ONLINE</w:t>
            </w:r>
          </w:p>
        </w:tc>
      </w:tr>
      <w:tr w:rsidR="009F0D77" w:rsidRPr="00605AC0" w:rsidTr="005D09C6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D77" w:rsidRPr="00605AC0" w:rsidRDefault="002E0480" w:rsidP="008F4769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7</w:t>
            </w:r>
            <w:r w:rsidR="00B44A97" w:rsidRPr="00605AC0">
              <w:rPr>
                <w:b w:val="0"/>
                <w:sz w:val="22"/>
                <w:szCs w:val="22"/>
              </w:rPr>
              <w:t>.04.2020</w:t>
            </w:r>
          </w:p>
        </w:tc>
        <w:tc>
          <w:tcPr>
            <w:tcW w:w="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D77" w:rsidRPr="00605AC0" w:rsidRDefault="009F0D77" w:rsidP="00B44A97">
            <w:pPr>
              <w:jc w:val="center"/>
            </w:pPr>
            <w:r w:rsidRPr="00605AC0">
              <w:rPr>
                <w:sz w:val="22"/>
                <w:szCs w:val="22"/>
              </w:rPr>
              <w:t>Obsługa sondy przedmiotowej i sondy narzędziowej.Cykle pomiarowe.</w:t>
            </w:r>
          </w:p>
          <w:p w:rsidR="009F0D77" w:rsidRPr="00605AC0" w:rsidRDefault="009F0D77" w:rsidP="00516CB9">
            <w:pPr>
              <w:jc w:val="center"/>
            </w:pPr>
            <w:r w:rsidRPr="00605AC0">
              <w:rPr>
                <w:sz w:val="22"/>
                <w:szCs w:val="22"/>
              </w:rPr>
              <w:t>Wyznaczenie punktu zerowego przedmiotu obrabianego.</w:t>
            </w:r>
            <w:r w:rsidR="00516CB9" w:rsidRPr="00605AC0">
              <w:rPr>
                <w:sz w:val="22"/>
                <w:szCs w:val="22"/>
              </w:rPr>
              <w:t xml:space="preserve"> Praca z cyklami obróbkowymi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38FA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0.00</w:t>
            </w:r>
          </w:p>
          <w:p w:rsidR="007838FA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-</w:t>
            </w:r>
          </w:p>
          <w:p w:rsidR="009F0D77" w:rsidRPr="00605AC0" w:rsidRDefault="007838FA" w:rsidP="007838FA">
            <w:pPr>
              <w:jc w:val="center"/>
            </w:pPr>
            <w:r w:rsidRPr="00605AC0">
              <w:rPr>
                <w:sz w:val="22"/>
                <w:szCs w:val="22"/>
              </w:rPr>
              <w:t>14.30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D77" w:rsidRPr="00605AC0" w:rsidRDefault="009F0D77" w:rsidP="00162155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D77" w:rsidRPr="00605AC0" w:rsidRDefault="009F0D77" w:rsidP="00162155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Łukasz Nowakowski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>104 HB</w:t>
            </w:r>
          </w:p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 xml:space="preserve">11aHB </w:t>
            </w:r>
          </w:p>
          <w:p w:rsidR="009F0D77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 xml:space="preserve">/lub </w:t>
            </w:r>
          </w:p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B21AFE">
              <w:rPr>
                <w:b w:val="0"/>
                <w:sz w:val="18"/>
                <w:szCs w:val="18"/>
              </w:rPr>
              <w:t>Platforma WEBEX, inne</w:t>
            </w:r>
          </w:p>
        </w:tc>
      </w:tr>
      <w:tr w:rsidR="00B44A97" w:rsidRPr="00605AC0" w:rsidTr="005D09C6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2E0480" w:rsidP="00C50F8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24</w:t>
            </w:r>
            <w:r w:rsidR="00B44A97" w:rsidRPr="00605AC0">
              <w:rPr>
                <w:b w:val="0"/>
                <w:sz w:val="22"/>
                <w:szCs w:val="22"/>
              </w:rPr>
              <w:t>.04.2020</w:t>
            </w:r>
          </w:p>
        </w:tc>
        <w:tc>
          <w:tcPr>
            <w:tcW w:w="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516CB9" w:rsidP="00511C66">
            <w:pPr>
              <w:jc w:val="center"/>
            </w:pPr>
            <w:r w:rsidRPr="00605AC0">
              <w:rPr>
                <w:sz w:val="22"/>
                <w:szCs w:val="22"/>
              </w:rPr>
              <w:t>Programowanie</w:t>
            </w:r>
            <w:r w:rsidR="00511C66" w:rsidRPr="00605AC0">
              <w:rPr>
                <w:sz w:val="22"/>
                <w:szCs w:val="22"/>
              </w:rPr>
              <w:t xml:space="preserve">prostych konturów </w:t>
            </w:r>
            <w:r w:rsidR="00B44A97" w:rsidRPr="00605AC0">
              <w:rPr>
                <w:sz w:val="22"/>
                <w:szCs w:val="22"/>
              </w:rPr>
              <w:t>w programie EdgeCam</w:t>
            </w:r>
            <w:r w:rsidRPr="00605AC0">
              <w:rPr>
                <w:sz w:val="22"/>
                <w:szCs w:val="22"/>
              </w:rPr>
              <w:t>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38FA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0.00</w:t>
            </w:r>
          </w:p>
          <w:p w:rsidR="007838FA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-</w:t>
            </w:r>
          </w:p>
          <w:p w:rsidR="00B44A97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4.30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B44A97" w:rsidP="00C50F8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B44A97" w:rsidP="00C50F8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Sławomir Błasiak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 xml:space="preserve">107 HB </w:t>
            </w:r>
          </w:p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 xml:space="preserve">/lub </w:t>
            </w:r>
          </w:p>
          <w:p w:rsidR="00B44A97" w:rsidRPr="00B21AFE" w:rsidRDefault="00397688" w:rsidP="00397688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B21AFE">
              <w:rPr>
                <w:b w:val="0"/>
                <w:sz w:val="18"/>
                <w:szCs w:val="18"/>
              </w:rPr>
              <w:t>Platforma WEBEX, inne</w:t>
            </w:r>
          </w:p>
        </w:tc>
      </w:tr>
      <w:tr w:rsidR="00B44A97" w:rsidRPr="00605AC0" w:rsidTr="005D09C6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2E0480" w:rsidP="00C50F8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8.05</w:t>
            </w:r>
            <w:r w:rsidR="00B44A97" w:rsidRPr="00605AC0">
              <w:rPr>
                <w:b w:val="0"/>
                <w:sz w:val="22"/>
                <w:szCs w:val="22"/>
              </w:rPr>
              <w:t>.2020</w:t>
            </w:r>
          </w:p>
        </w:tc>
        <w:tc>
          <w:tcPr>
            <w:tcW w:w="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516CB9" w:rsidP="00511C66">
            <w:pPr>
              <w:jc w:val="center"/>
            </w:pPr>
            <w:r w:rsidRPr="00605AC0">
              <w:rPr>
                <w:sz w:val="22"/>
                <w:szCs w:val="22"/>
              </w:rPr>
              <w:t>Programowanie</w:t>
            </w:r>
            <w:r w:rsidR="00511C66" w:rsidRPr="00605AC0">
              <w:rPr>
                <w:sz w:val="22"/>
                <w:szCs w:val="22"/>
              </w:rPr>
              <w:t xml:space="preserve">prostych konturów </w:t>
            </w:r>
            <w:r w:rsidR="00B44A97" w:rsidRPr="00605AC0">
              <w:rPr>
                <w:sz w:val="22"/>
                <w:szCs w:val="22"/>
              </w:rPr>
              <w:t>w programie NX</w:t>
            </w:r>
            <w:r w:rsidRPr="00605AC0">
              <w:rPr>
                <w:sz w:val="22"/>
                <w:szCs w:val="22"/>
              </w:rPr>
              <w:t>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38FA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0.00</w:t>
            </w:r>
          </w:p>
          <w:p w:rsidR="007838FA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-</w:t>
            </w:r>
          </w:p>
          <w:p w:rsidR="00B44A97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4.30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B44A97" w:rsidP="00C50F8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B44A97" w:rsidP="00C50F8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 xml:space="preserve">Michał Skrzyniarz 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B21AFE" w:rsidRDefault="00397688" w:rsidP="00C50F8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B21AFE">
              <w:rPr>
                <w:b w:val="0"/>
                <w:sz w:val="22"/>
                <w:szCs w:val="22"/>
              </w:rPr>
              <w:t>104 HB</w:t>
            </w:r>
          </w:p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 xml:space="preserve">/lub </w:t>
            </w:r>
          </w:p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B21AFE">
              <w:rPr>
                <w:b w:val="0"/>
                <w:sz w:val="18"/>
                <w:szCs w:val="18"/>
              </w:rPr>
              <w:t>Platforma WEBEX, inne</w:t>
            </w:r>
          </w:p>
        </w:tc>
      </w:tr>
      <w:tr w:rsidR="00B44A97" w:rsidRPr="00605AC0" w:rsidTr="005D09C6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2E0480" w:rsidP="008F4769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5</w:t>
            </w:r>
            <w:r w:rsidR="00B44A97" w:rsidRPr="00605AC0">
              <w:rPr>
                <w:b w:val="0"/>
                <w:sz w:val="22"/>
                <w:szCs w:val="22"/>
              </w:rPr>
              <w:t>.05.2020</w:t>
            </w:r>
          </w:p>
        </w:tc>
        <w:tc>
          <w:tcPr>
            <w:tcW w:w="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B44A97" w:rsidP="00B44A97">
            <w:pPr>
              <w:jc w:val="center"/>
            </w:pPr>
            <w:r w:rsidRPr="00605AC0">
              <w:rPr>
                <w:sz w:val="22"/>
                <w:szCs w:val="22"/>
              </w:rPr>
              <w:t>Charakterystyka procesów technologicznych. Parametry skrawania. Opracowanie procesu technologicznego oraz programu obróbkowego na podstawie przykładowego rysunku.</w:t>
            </w:r>
          </w:p>
          <w:p w:rsidR="00B44A97" w:rsidRPr="00605AC0" w:rsidRDefault="00B44A97" w:rsidP="00B44A97">
            <w:pPr>
              <w:jc w:val="center"/>
            </w:pPr>
            <w:r w:rsidRPr="00605AC0">
              <w:rPr>
                <w:sz w:val="22"/>
                <w:szCs w:val="22"/>
              </w:rPr>
              <w:t>Obróbka zaprogramowanego przedmiotu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38FA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0.00</w:t>
            </w:r>
          </w:p>
          <w:p w:rsidR="007838FA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-</w:t>
            </w:r>
          </w:p>
          <w:p w:rsidR="00B44A97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4.30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B44A97" w:rsidP="00162155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B44A97" w:rsidP="00162155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Łukasz Nowakowski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>104 HB</w:t>
            </w:r>
          </w:p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 xml:space="preserve">11aHB </w:t>
            </w:r>
          </w:p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 xml:space="preserve">/lub </w:t>
            </w:r>
          </w:p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>Platforma WEBEX</w:t>
            </w:r>
          </w:p>
          <w:p w:rsidR="00B44A97" w:rsidRPr="00B21AFE" w:rsidRDefault="00397688" w:rsidP="00397688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B21AFE">
              <w:rPr>
                <w:b w:val="0"/>
                <w:sz w:val="18"/>
                <w:szCs w:val="18"/>
              </w:rPr>
              <w:t>,inne</w:t>
            </w:r>
          </w:p>
        </w:tc>
      </w:tr>
      <w:tr w:rsidR="00B44A97" w:rsidRPr="00605AC0" w:rsidTr="005D09C6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2E0480" w:rsidP="008F4769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22</w:t>
            </w:r>
            <w:r w:rsidR="00B44A97" w:rsidRPr="00605AC0">
              <w:rPr>
                <w:b w:val="0"/>
                <w:sz w:val="22"/>
                <w:szCs w:val="22"/>
              </w:rPr>
              <w:t>.05.2020</w:t>
            </w:r>
          </w:p>
        </w:tc>
        <w:tc>
          <w:tcPr>
            <w:tcW w:w="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B44A97" w:rsidP="00B44A97">
            <w:pPr>
              <w:jc w:val="center"/>
            </w:pPr>
            <w:r w:rsidRPr="00605AC0">
              <w:rPr>
                <w:sz w:val="22"/>
                <w:szCs w:val="22"/>
              </w:rPr>
              <w:t>Opracowanie przykładowego procesu technologicznego obróbki trzyosiowej z wykorzystaniem systemu EdgeCam</w:t>
            </w:r>
            <w:r w:rsidR="00516CB9" w:rsidRPr="00605AC0">
              <w:rPr>
                <w:sz w:val="22"/>
                <w:szCs w:val="22"/>
              </w:rPr>
              <w:t>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38FA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0.00</w:t>
            </w:r>
          </w:p>
          <w:p w:rsidR="007838FA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-</w:t>
            </w:r>
          </w:p>
          <w:p w:rsidR="00B44A97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4.30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B44A97" w:rsidP="00C50F8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B44A97" w:rsidP="00C50F8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Sławomir Błasiak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>107 HB</w:t>
            </w:r>
          </w:p>
          <w:p w:rsidR="00AA6C14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>11aH</w:t>
            </w:r>
          </w:p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 xml:space="preserve">/lub </w:t>
            </w:r>
          </w:p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>Platforma WEBEX,</w:t>
            </w:r>
          </w:p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>inne</w:t>
            </w:r>
          </w:p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</w:p>
        </w:tc>
      </w:tr>
      <w:tr w:rsidR="00B44A97" w:rsidRPr="00605AC0" w:rsidTr="005D09C6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2E0480" w:rsidP="008F4769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lastRenderedPageBreak/>
              <w:t>29</w:t>
            </w:r>
            <w:r w:rsidR="00B44A97" w:rsidRPr="00605AC0">
              <w:rPr>
                <w:b w:val="0"/>
                <w:sz w:val="22"/>
                <w:szCs w:val="22"/>
              </w:rPr>
              <w:t>.05.2020</w:t>
            </w:r>
          </w:p>
        </w:tc>
        <w:tc>
          <w:tcPr>
            <w:tcW w:w="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B44A97" w:rsidP="00B44A97">
            <w:pPr>
              <w:jc w:val="center"/>
            </w:pPr>
            <w:r w:rsidRPr="00605AC0">
              <w:rPr>
                <w:sz w:val="22"/>
                <w:szCs w:val="22"/>
              </w:rPr>
              <w:t>Opracowanie przykładowego procesu technologicznego obróbki trzyosiowej z wykorzystaniem systemu NX</w:t>
            </w:r>
            <w:r w:rsidR="00516CB9" w:rsidRPr="00605AC0">
              <w:rPr>
                <w:sz w:val="22"/>
                <w:szCs w:val="22"/>
              </w:rPr>
              <w:t>.</w:t>
            </w:r>
            <w:r w:rsidR="00E9536D" w:rsidRPr="00605AC0">
              <w:rPr>
                <w:sz w:val="22"/>
                <w:szCs w:val="22"/>
              </w:rPr>
              <w:t xml:space="preserve"> Wdrożenie procesu na maszynie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38FA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0.00</w:t>
            </w:r>
          </w:p>
          <w:p w:rsidR="007838FA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-</w:t>
            </w:r>
          </w:p>
          <w:p w:rsidR="00B44A97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4.30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B44A97" w:rsidP="00C50F8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B44A97" w:rsidP="00C50F8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Michał Skrzyniarz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>104 HB</w:t>
            </w:r>
          </w:p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 xml:space="preserve">11aHB /lub </w:t>
            </w:r>
          </w:p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>Platforma WEBEX</w:t>
            </w:r>
          </w:p>
          <w:p w:rsidR="00B44A97" w:rsidRPr="00B21AFE" w:rsidRDefault="00397688" w:rsidP="00397688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B21AFE">
              <w:rPr>
                <w:b w:val="0"/>
                <w:sz w:val="18"/>
                <w:szCs w:val="18"/>
              </w:rPr>
              <w:t>,inne</w:t>
            </w:r>
          </w:p>
        </w:tc>
      </w:tr>
      <w:tr w:rsidR="00B44A97" w:rsidRPr="00605AC0" w:rsidTr="005D09C6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2E0480" w:rsidP="002E0480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 xml:space="preserve">05.06.2020 </w:t>
            </w:r>
          </w:p>
        </w:tc>
        <w:tc>
          <w:tcPr>
            <w:tcW w:w="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B44A97" w:rsidP="00B44A97">
            <w:pPr>
              <w:jc w:val="center"/>
            </w:pPr>
            <w:r w:rsidRPr="00605AC0">
              <w:rPr>
                <w:sz w:val="22"/>
                <w:szCs w:val="22"/>
              </w:rPr>
              <w:t>Ręczny opis konturów we współrzędnych kartezjańskich.</w:t>
            </w:r>
          </w:p>
          <w:p w:rsidR="00B44A97" w:rsidRPr="00605AC0" w:rsidRDefault="00B44A97" w:rsidP="00B44A97">
            <w:pPr>
              <w:jc w:val="center"/>
            </w:pPr>
            <w:r w:rsidRPr="00605AC0">
              <w:rPr>
                <w:sz w:val="22"/>
                <w:szCs w:val="22"/>
              </w:rPr>
              <w:t>Praca z podprogramami.</w:t>
            </w:r>
          </w:p>
          <w:p w:rsidR="00B44A97" w:rsidRPr="00605AC0" w:rsidRDefault="00B44A97" w:rsidP="00B44A97">
            <w:pPr>
              <w:jc w:val="center"/>
            </w:pPr>
            <w:r w:rsidRPr="00605AC0">
              <w:rPr>
                <w:sz w:val="22"/>
                <w:szCs w:val="22"/>
              </w:rPr>
              <w:t>Opracowanie procesu technologicznego oraz programu obróbkowego na podstawie przykładowego rysunku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38FA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0.00</w:t>
            </w:r>
          </w:p>
          <w:p w:rsidR="007838FA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-</w:t>
            </w:r>
          </w:p>
          <w:p w:rsidR="00B44A97" w:rsidRPr="00605AC0" w:rsidRDefault="007838FA" w:rsidP="007838F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4.30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B44A97" w:rsidP="00EE32BF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4A97" w:rsidRPr="00605AC0" w:rsidRDefault="00B44A97" w:rsidP="00162155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Łukasz Nowakowski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>104 HB</w:t>
            </w:r>
          </w:p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 xml:space="preserve">11aHB /lub </w:t>
            </w:r>
          </w:p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>Platforma WEBEX</w:t>
            </w:r>
          </w:p>
          <w:p w:rsidR="00B44A97" w:rsidRPr="00B21AFE" w:rsidRDefault="00397688" w:rsidP="00397688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B21AFE">
              <w:rPr>
                <w:b w:val="0"/>
                <w:sz w:val="18"/>
                <w:szCs w:val="18"/>
              </w:rPr>
              <w:t>,inne</w:t>
            </w:r>
          </w:p>
        </w:tc>
      </w:tr>
      <w:tr w:rsidR="000C69FE" w:rsidRPr="00605AC0" w:rsidTr="005D09C6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69FE" w:rsidRPr="00605AC0" w:rsidRDefault="000C69FE" w:rsidP="00C50F8A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9.06.2020</w:t>
            </w:r>
          </w:p>
        </w:tc>
        <w:tc>
          <w:tcPr>
            <w:tcW w:w="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69FE" w:rsidRPr="00605AC0" w:rsidRDefault="000C69FE" w:rsidP="004B2CF1">
            <w:pPr>
              <w:jc w:val="center"/>
            </w:pPr>
            <w:r w:rsidRPr="00605AC0">
              <w:rPr>
                <w:sz w:val="22"/>
                <w:szCs w:val="22"/>
              </w:rPr>
              <w:t>Opracowanie przykładowego procesu technologicznego obróbki wieloosiowej z wykorzystaniem systemu NX. Wdrożenie procesu na maszynie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69FE" w:rsidRPr="00605AC0" w:rsidRDefault="000C69FE" w:rsidP="004B2CF1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0.00</w:t>
            </w:r>
          </w:p>
          <w:p w:rsidR="000C69FE" w:rsidRPr="00605AC0" w:rsidRDefault="000C69FE" w:rsidP="004B2CF1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-</w:t>
            </w:r>
          </w:p>
          <w:p w:rsidR="000C69FE" w:rsidRPr="00605AC0" w:rsidRDefault="000C69FE" w:rsidP="004B2CF1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4.30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69FE" w:rsidRPr="00605AC0" w:rsidRDefault="000C69FE" w:rsidP="004B2CF1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69FE" w:rsidRPr="00605AC0" w:rsidRDefault="000C69FE" w:rsidP="004B2CF1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 xml:space="preserve">Michał Skrzyniarz 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>104HB</w:t>
            </w:r>
          </w:p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>11aH</w:t>
            </w:r>
          </w:p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 xml:space="preserve">/lub </w:t>
            </w:r>
          </w:p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>Platforma WEBEX</w:t>
            </w:r>
          </w:p>
          <w:p w:rsidR="000C69FE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>,inne</w:t>
            </w:r>
          </w:p>
        </w:tc>
      </w:tr>
      <w:tr w:rsidR="000C69FE" w:rsidRPr="00605AC0" w:rsidTr="005D09C6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69FE" w:rsidRPr="00605AC0" w:rsidRDefault="000C69FE" w:rsidP="004B2CF1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26.06.2020</w:t>
            </w:r>
          </w:p>
        </w:tc>
        <w:tc>
          <w:tcPr>
            <w:tcW w:w="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69FE" w:rsidRPr="00605AC0" w:rsidRDefault="000C69FE" w:rsidP="004B2CF1">
            <w:pPr>
              <w:jc w:val="center"/>
            </w:pPr>
            <w:r w:rsidRPr="00605AC0">
              <w:rPr>
                <w:sz w:val="22"/>
                <w:szCs w:val="22"/>
              </w:rPr>
              <w:t>Opracowanie przykładowego procesu technologicznego obróbki wieloosiowej z wykorzystaniem systemu EdgeCam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69FE" w:rsidRPr="00605AC0" w:rsidRDefault="000C69FE" w:rsidP="004B2CF1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0.00</w:t>
            </w:r>
          </w:p>
          <w:p w:rsidR="000C69FE" w:rsidRPr="00605AC0" w:rsidRDefault="000C69FE" w:rsidP="004B2CF1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-</w:t>
            </w:r>
          </w:p>
          <w:p w:rsidR="000C69FE" w:rsidRPr="00605AC0" w:rsidRDefault="000C69FE" w:rsidP="004B2CF1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14.30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69FE" w:rsidRPr="00605AC0" w:rsidRDefault="000C69FE" w:rsidP="004B2CF1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69FE" w:rsidRPr="00605AC0" w:rsidRDefault="000C69FE" w:rsidP="004B2CF1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05AC0">
              <w:rPr>
                <w:b w:val="0"/>
                <w:sz w:val="22"/>
                <w:szCs w:val="22"/>
              </w:rPr>
              <w:t>Sławomir Błasiak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>107 HB</w:t>
            </w:r>
          </w:p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>11aH</w:t>
            </w:r>
            <w:bookmarkStart w:id="0" w:name="_GoBack"/>
            <w:bookmarkEnd w:id="0"/>
          </w:p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 xml:space="preserve">/lub </w:t>
            </w:r>
          </w:p>
          <w:p w:rsidR="00397688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>Platforma WEBEX</w:t>
            </w:r>
          </w:p>
          <w:p w:rsidR="00AA6C14" w:rsidRPr="00B21AFE" w:rsidRDefault="00397688" w:rsidP="00397688">
            <w:pPr>
              <w:pStyle w:val="Tytu"/>
              <w:spacing w:line="254" w:lineRule="auto"/>
              <w:rPr>
                <w:b w:val="0"/>
                <w:sz w:val="18"/>
                <w:szCs w:val="18"/>
              </w:rPr>
            </w:pPr>
            <w:r w:rsidRPr="00B21AFE">
              <w:rPr>
                <w:b w:val="0"/>
                <w:sz w:val="18"/>
                <w:szCs w:val="18"/>
              </w:rPr>
              <w:t>,inne</w:t>
            </w:r>
          </w:p>
        </w:tc>
      </w:tr>
    </w:tbl>
    <w:p w:rsidR="00E8270C" w:rsidRPr="00605AC0" w:rsidRDefault="00E8270C" w:rsidP="00E8270C">
      <w:pPr>
        <w:tabs>
          <w:tab w:val="left" w:pos="180"/>
        </w:tabs>
        <w:ind w:left="6192" w:firstLine="180"/>
        <w:rPr>
          <w:i/>
          <w:sz w:val="22"/>
          <w:szCs w:val="22"/>
        </w:rPr>
      </w:pPr>
    </w:p>
    <w:p w:rsidR="00E8270C" w:rsidRPr="00605AC0" w:rsidRDefault="00E8270C" w:rsidP="00E8270C">
      <w:pPr>
        <w:tabs>
          <w:tab w:val="left" w:pos="180"/>
        </w:tabs>
        <w:ind w:left="6192" w:firstLine="180"/>
        <w:rPr>
          <w:i/>
          <w:sz w:val="22"/>
          <w:szCs w:val="22"/>
        </w:rPr>
      </w:pPr>
    </w:p>
    <w:p w:rsidR="007A16A0" w:rsidRPr="00605AC0" w:rsidRDefault="007A16A0" w:rsidP="00E8270C">
      <w:pPr>
        <w:tabs>
          <w:tab w:val="left" w:pos="180"/>
        </w:tabs>
        <w:ind w:left="6192" w:firstLine="180"/>
        <w:rPr>
          <w:i/>
          <w:sz w:val="22"/>
          <w:szCs w:val="22"/>
        </w:rPr>
      </w:pPr>
    </w:p>
    <w:p w:rsidR="007B0B34" w:rsidRPr="00605AC0" w:rsidRDefault="00E132E9" w:rsidP="007A16A0">
      <w:pPr>
        <w:rPr>
          <w:sz w:val="22"/>
          <w:szCs w:val="22"/>
        </w:rPr>
      </w:pPr>
    </w:p>
    <w:sectPr w:rsidR="007B0B34" w:rsidRPr="00605AC0" w:rsidSect="008C18A8">
      <w:headerReference w:type="default" r:id="rId7"/>
      <w:pgSz w:w="11906" w:h="16838"/>
      <w:pgMar w:top="1418" w:right="1418" w:bottom="1418" w:left="1418" w:header="568" w:footer="1684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132E9" w:rsidRDefault="00E132E9">
      <w:r>
        <w:separator/>
      </w:r>
    </w:p>
  </w:endnote>
  <w:endnote w:type="continuationSeparator" w:id="1">
    <w:p w:rsidR="00E132E9" w:rsidRDefault="00E132E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132E9" w:rsidRDefault="00E132E9">
      <w:r>
        <w:separator/>
      </w:r>
    </w:p>
  </w:footnote>
  <w:footnote w:type="continuationSeparator" w:id="1">
    <w:p w:rsidR="00E132E9" w:rsidRDefault="00E132E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1265" w:rsidRPr="00B01265" w:rsidRDefault="00E8270C" w:rsidP="00B01265">
    <w:pPr>
      <w:pStyle w:val="Nagwek"/>
      <w:jc w:val="center"/>
      <w:rPr>
        <w:rFonts w:ascii="Arial Narrow" w:hAnsi="Arial Narrow"/>
      </w:rPr>
    </w:pPr>
    <w:r>
      <w:rPr>
        <w:rFonts w:ascii="Arial Narrow" w:hAnsi="Arial Narrow"/>
        <w:noProof/>
        <w:lang w:eastAsia="pl-PL"/>
      </w:rPr>
      <w:drawing>
        <wp:inline distT="0" distB="0" distL="0" distR="0">
          <wp:extent cx="5587026" cy="512831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_Wiedza_Edukacja_Rozwoj_b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52703" cy="537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06891" w:rsidRDefault="00E132E9" w:rsidP="00377730">
    <w:pPr>
      <w:jc w:val="center"/>
      <w:rPr>
        <w:rFonts w:ascii="Arial" w:hAnsi="Arial" w:cs="Arial"/>
        <w:sz w:val="16"/>
        <w:szCs w:val="16"/>
      </w:rPr>
    </w:pPr>
  </w:p>
  <w:p w:rsidR="005B5F7B" w:rsidRPr="000A5BDF" w:rsidRDefault="00E8270C" w:rsidP="00377730">
    <w:pPr>
      <w:jc w:val="center"/>
      <w:rPr>
        <w:rFonts w:ascii="Arial" w:hAnsi="Arial" w:cs="Arial"/>
        <w:sz w:val="16"/>
        <w:szCs w:val="16"/>
      </w:rPr>
    </w:pPr>
    <w:r w:rsidRPr="000551E0">
      <w:rPr>
        <w:rFonts w:ascii="Arial" w:hAnsi="Arial" w:cs="Arial"/>
        <w:sz w:val="16"/>
        <w:szCs w:val="16"/>
      </w:rPr>
      <w:t>Projekt</w:t>
    </w:r>
    <w:r w:rsidRPr="000A5BDF">
      <w:rPr>
        <w:rFonts w:ascii="Arial" w:hAnsi="Arial" w:cs="Arial"/>
        <w:b/>
        <w:sz w:val="16"/>
        <w:szCs w:val="16"/>
      </w:rPr>
      <w:t xml:space="preserve"> „Politechnika Świętokrzyska nowoczesną uczelnią w europejskiej przestrzeni gospodarczej”</w:t>
    </w:r>
    <w:r>
      <w:rPr>
        <w:rFonts w:ascii="Arial" w:hAnsi="Arial" w:cs="Arial"/>
        <w:sz w:val="16"/>
        <w:szCs w:val="16"/>
      </w:rPr>
      <w:br/>
    </w:r>
    <w:r>
      <w:rPr>
        <w:rFonts w:ascii="Arial" w:hAnsi="Arial" w:cs="Arial"/>
        <w:b/>
        <w:sz w:val="16"/>
        <w:szCs w:val="16"/>
      </w:rPr>
      <w:t xml:space="preserve">nr </w:t>
    </w:r>
    <w:r w:rsidRPr="000551E0">
      <w:rPr>
        <w:rFonts w:ascii="Arial" w:hAnsi="Arial" w:cs="Arial"/>
        <w:b/>
        <w:sz w:val="16"/>
        <w:szCs w:val="16"/>
      </w:rPr>
      <w:t>POWR.03.05.00-00-Z202/17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A1NzaxMLG0sDAyNjdX0lEKTi0uzszPAykwqwUAgvf3dywAAAA="/>
  </w:docVars>
  <w:rsids>
    <w:rsidRoot w:val="00E8270C"/>
    <w:rsid w:val="00024673"/>
    <w:rsid w:val="000572D9"/>
    <w:rsid w:val="000820B5"/>
    <w:rsid w:val="00085B0C"/>
    <w:rsid w:val="00093A93"/>
    <w:rsid w:val="000B032B"/>
    <w:rsid w:val="000C69FE"/>
    <w:rsid w:val="000E48A9"/>
    <w:rsid w:val="000E491C"/>
    <w:rsid w:val="001049A2"/>
    <w:rsid w:val="001154FA"/>
    <w:rsid w:val="0015364F"/>
    <w:rsid w:val="00174261"/>
    <w:rsid w:val="00177A10"/>
    <w:rsid w:val="001828EF"/>
    <w:rsid w:val="001918B6"/>
    <w:rsid w:val="00296BE1"/>
    <w:rsid w:val="002D7037"/>
    <w:rsid w:val="002E0480"/>
    <w:rsid w:val="0031199D"/>
    <w:rsid w:val="00332E64"/>
    <w:rsid w:val="00346B4B"/>
    <w:rsid w:val="00361B91"/>
    <w:rsid w:val="00397688"/>
    <w:rsid w:val="003C11C2"/>
    <w:rsid w:val="003F7427"/>
    <w:rsid w:val="00403870"/>
    <w:rsid w:val="00446BCC"/>
    <w:rsid w:val="004A2BE9"/>
    <w:rsid w:val="004A62E4"/>
    <w:rsid w:val="004B14C9"/>
    <w:rsid w:val="004C0E7E"/>
    <w:rsid w:val="004D2522"/>
    <w:rsid w:val="004D3201"/>
    <w:rsid w:val="004D6D0B"/>
    <w:rsid w:val="004F71B8"/>
    <w:rsid w:val="00511C66"/>
    <w:rsid w:val="00511C9F"/>
    <w:rsid w:val="00516CB9"/>
    <w:rsid w:val="00565A1E"/>
    <w:rsid w:val="00584E70"/>
    <w:rsid w:val="005A2A72"/>
    <w:rsid w:val="005B39B6"/>
    <w:rsid w:val="005D09C6"/>
    <w:rsid w:val="00605AC0"/>
    <w:rsid w:val="00640143"/>
    <w:rsid w:val="00693828"/>
    <w:rsid w:val="006F0194"/>
    <w:rsid w:val="00710766"/>
    <w:rsid w:val="00751562"/>
    <w:rsid w:val="007838FA"/>
    <w:rsid w:val="00796C3D"/>
    <w:rsid w:val="007A16A0"/>
    <w:rsid w:val="007E08F8"/>
    <w:rsid w:val="008146C8"/>
    <w:rsid w:val="00835F0D"/>
    <w:rsid w:val="008B214C"/>
    <w:rsid w:val="008E010F"/>
    <w:rsid w:val="008F4769"/>
    <w:rsid w:val="00915FD3"/>
    <w:rsid w:val="00966CB6"/>
    <w:rsid w:val="00990D69"/>
    <w:rsid w:val="009D671C"/>
    <w:rsid w:val="009E5F7B"/>
    <w:rsid w:val="009F0D77"/>
    <w:rsid w:val="00A25D4C"/>
    <w:rsid w:val="00A2701B"/>
    <w:rsid w:val="00A275C7"/>
    <w:rsid w:val="00A42A86"/>
    <w:rsid w:val="00AA2F50"/>
    <w:rsid w:val="00AA6C14"/>
    <w:rsid w:val="00AB57A2"/>
    <w:rsid w:val="00AC7F4E"/>
    <w:rsid w:val="00AF1C5A"/>
    <w:rsid w:val="00B21AFE"/>
    <w:rsid w:val="00B31CF0"/>
    <w:rsid w:val="00B32C92"/>
    <w:rsid w:val="00B44A97"/>
    <w:rsid w:val="00B84CF4"/>
    <w:rsid w:val="00B86F0D"/>
    <w:rsid w:val="00B87719"/>
    <w:rsid w:val="00BC50BE"/>
    <w:rsid w:val="00BE6088"/>
    <w:rsid w:val="00C15A79"/>
    <w:rsid w:val="00C42A36"/>
    <w:rsid w:val="00C777B7"/>
    <w:rsid w:val="00C94CFC"/>
    <w:rsid w:val="00CC68F3"/>
    <w:rsid w:val="00CF38FA"/>
    <w:rsid w:val="00D64801"/>
    <w:rsid w:val="00D719B3"/>
    <w:rsid w:val="00D8090E"/>
    <w:rsid w:val="00DA4E37"/>
    <w:rsid w:val="00DB0541"/>
    <w:rsid w:val="00E132E9"/>
    <w:rsid w:val="00E1474E"/>
    <w:rsid w:val="00E2023E"/>
    <w:rsid w:val="00E8270C"/>
    <w:rsid w:val="00E832B3"/>
    <w:rsid w:val="00E9536D"/>
    <w:rsid w:val="00E97865"/>
    <w:rsid w:val="00EA28BA"/>
    <w:rsid w:val="00ED0309"/>
    <w:rsid w:val="00F026BC"/>
    <w:rsid w:val="00F2582E"/>
    <w:rsid w:val="00F50F6F"/>
    <w:rsid w:val="00F61225"/>
    <w:rsid w:val="00FA183E"/>
    <w:rsid w:val="00FD69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8270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8270C"/>
    <w:pPr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E8270C"/>
  </w:style>
  <w:style w:type="paragraph" w:styleId="Tytu">
    <w:name w:val="Title"/>
    <w:basedOn w:val="Normalny"/>
    <w:link w:val="TytuZnak"/>
    <w:qFormat/>
    <w:rsid w:val="00E8270C"/>
    <w:pPr>
      <w:suppressAutoHyphens w:val="0"/>
      <w:jc w:val="center"/>
    </w:pPr>
    <w:rPr>
      <w:b/>
      <w:bCs/>
      <w:sz w:val="20"/>
      <w:szCs w:val="20"/>
      <w:lang w:eastAsia="en-US"/>
    </w:rPr>
  </w:style>
  <w:style w:type="character" w:customStyle="1" w:styleId="TytuZnak">
    <w:name w:val="Tytuł Znak"/>
    <w:basedOn w:val="Domylnaczcionkaakapitu"/>
    <w:link w:val="Tytu"/>
    <w:rsid w:val="00E8270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semiHidden/>
    <w:unhideWhenUsed/>
    <w:rsid w:val="00E8270C"/>
    <w:pPr>
      <w:tabs>
        <w:tab w:val="left" w:pos="900"/>
      </w:tabs>
      <w:suppressAutoHyphens w:val="0"/>
      <w:jc w:val="both"/>
    </w:pPr>
    <w:rPr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E8270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8270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8270C"/>
    <w:rPr>
      <w:rFonts w:ascii="Tahoma" w:eastAsia="Times New Roman" w:hAnsi="Tahoma" w:cs="Tahoma"/>
      <w:sz w:val="16"/>
      <w:szCs w:val="16"/>
      <w:lang w:eastAsia="ar-SA"/>
    </w:rPr>
  </w:style>
  <w:style w:type="character" w:styleId="Hipercze">
    <w:name w:val="Hyperlink"/>
    <w:basedOn w:val="Domylnaczcionkaakapitu"/>
    <w:uiPriority w:val="99"/>
    <w:unhideWhenUsed/>
    <w:rsid w:val="009F0D7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4995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F56664-1EC5-4C16-9CAA-FED0ADEC88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9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sia</dc:creator>
  <cp:lastModifiedBy>user</cp:lastModifiedBy>
  <cp:revision>5</cp:revision>
  <dcterms:created xsi:type="dcterms:W3CDTF">2020-03-30T07:43:00Z</dcterms:created>
  <dcterms:modified xsi:type="dcterms:W3CDTF">2020-04-01T11:13:00Z</dcterms:modified>
</cp:coreProperties>
</file>